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870A4" w14:textId="6EB14149" w:rsidR="00ED1ACC" w:rsidRDefault="00ED1ACC" w:rsidP="00AD7EB7">
      <w:r w:rsidRPr="004C3802">
        <w:rPr>
          <w:u w:val="single"/>
        </w:rPr>
        <w:t xml:space="preserve">Healthy Yum </w:t>
      </w:r>
      <w:proofErr w:type="spellStart"/>
      <w:r w:rsidRPr="004C3802">
        <w:rPr>
          <w:u w:val="single"/>
        </w:rPr>
        <w:t>Yum</w:t>
      </w:r>
      <w:proofErr w:type="spellEnd"/>
      <w:r w:rsidRPr="004C3802">
        <w:rPr>
          <w:u w:val="single"/>
        </w:rPr>
        <w:t xml:space="preserve"> Eating</w:t>
      </w:r>
      <w:r w:rsidR="004C3802">
        <w:t xml:space="preserve"> </w:t>
      </w:r>
    </w:p>
    <w:p w14:paraId="5AD46DD7" w14:textId="6AF2E9B7" w:rsidR="00ED1ACC" w:rsidRDefault="00AD7EB7">
      <w:r>
        <w:t xml:space="preserve">This program is designed to show children and parents the joy and fun </w:t>
      </w:r>
      <w:r w:rsidR="006051F6">
        <w:t>of</w:t>
      </w:r>
      <w:r>
        <w:t xml:space="preserve"> eating healthy. Not only are you able to follow on Instagram with all the </w:t>
      </w:r>
      <w:r w:rsidR="006051F6">
        <w:t>fantastic</w:t>
      </w:r>
      <w:r>
        <w:t xml:space="preserve"> designs and recipes that are on display each week. As a member of this program</w:t>
      </w:r>
      <w:r w:rsidR="006051F6">
        <w:t>,</w:t>
      </w:r>
      <w:r>
        <w:t xml:space="preserve"> you are invited to join in the fun. When we say </w:t>
      </w:r>
      <w:r w:rsidR="006051F6">
        <w:t>participate</w:t>
      </w:r>
      <w:r>
        <w:t xml:space="preserve"> in the fun, we mean it! You will be able to send in your videos of the before and after reactions from your children when they see the </w:t>
      </w:r>
      <w:r w:rsidR="006051F6">
        <w:t>fantastic</w:t>
      </w:r>
      <w:r>
        <w:t xml:space="preserve"> and </w:t>
      </w:r>
      <w:proofErr w:type="gramStart"/>
      <w:r>
        <w:t>very healthy</w:t>
      </w:r>
      <w:proofErr w:type="gramEnd"/>
      <w:r>
        <w:t xml:space="preserve"> designs in front of them to try.  In 2021 we will begin to showcase these videos </w:t>
      </w:r>
      <w:r w:rsidR="006051F6">
        <w:t>to</w:t>
      </w:r>
      <w:r>
        <w:t xml:space="preserve"> expand the benefits of eating healthy with those that may not like some food choices that are best for them.  In 2021 we will be releasing a </w:t>
      </w:r>
      <w:r w:rsidR="006051F6">
        <w:t>"</w:t>
      </w:r>
      <w:r>
        <w:t>Recipe</w:t>
      </w:r>
      <w:r w:rsidR="006051F6">
        <w:t>"</w:t>
      </w:r>
      <w:r>
        <w:t xml:space="preserve"> e-book including the nutritional valves and health benefits of the </w:t>
      </w:r>
      <w:r w:rsidR="006051F6">
        <w:t>"</w:t>
      </w:r>
      <w:r>
        <w:t xml:space="preserve">Yum </w:t>
      </w:r>
      <w:proofErr w:type="spellStart"/>
      <w:r>
        <w:t>Yum</w:t>
      </w:r>
      <w:r w:rsidR="006051F6">
        <w:t>'</w:t>
      </w:r>
      <w:r>
        <w:t>s</w:t>
      </w:r>
      <w:proofErr w:type="spellEnd"/>
      <w:r w:rsidR="006051F6">
        <w:t>"</w:t>
      </w:r>
      <w:r>
        <w:t xml:space="preserve"> So please join us on Instagram and see the wonderful world of healthy eating in a fun and light</w:t>
      </w:r>
      <w:r w:rsidR="006051F6">
        <w:t>-</w:t>
      </w:r>
      <w:r>
        <w:t>hearted way.  Health is wealth</w:t>
      </w:r>
      <w:r w:rsidR="006051F6">
        <w:t>,</w:t>
      </w:r>
      <w:r>
        <w:t xml:space="preserve"> and we want your family to </w:t>
      </w:r>
      <w:r w:rsidR="006051F6">
        <w:t>enjoy the experience truly</w:t>
      </w:r>
      <w:r>
        <w:t>.</w:t>
      </w:r>
      <w:r w:rsidR="006051F6">
        <w:t xml:space="preserve"> Members will receive the e-book of recipes free.</w:t>
      </w:r>
    </w:p>
    <w:p w14:paraId="27CE043F" w14:textId="2585A57A" w:rsidR="00ED1ACC" w:rsidRDefault="00ED1ACC"/>
    <w:sectPr w:rsidR="00ED1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Dc0MTQ1tDA1sjRS0lEKTi0uzszPAykwrgUAlPU0RSwAAAA="/>
  </w:docVars>
  <w:rsids>
    <w:rsidRoot w:val="00ED1ACC"/>
    <w:rsid w:val="00394EC0"/>
    <w:rsid w:val="004C3802"/>
    <w:rsid w:val="006051F6"/>
    <w:rsid w:val="00736146"/>
    <w:rsid w:val="00AD7EB7"/>
    <w:rsid w:val="00ED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EAE7E"/>
  <w15:chartTrackingRefBased/>
  <w15:docId w15:val="{4679B26D-A4CB-4220-8048-283581D63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Steward</dc:creator>
  <cp:keywords/>
  <dc:description/>
  <cp:lastModifiedBy>Dominique Steward</cp:lastModifiedBy>
  <cp:revision>2</cp:revision>
  <cp:lastPrinted>2020-10-27T17:33:00Z</cp:lastPrinted>
  <dcterms:created xsi:type="dcterms:W3CDTF">2020-10-30T21:42:00Z</dcterms:created>
  <dcterms:modified xsi:type="dcterms:W3CDTF">2020-10-30T21:42:00Z</dcterms:modified>
</cp:coreProperties>
</file>